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E8E6E" w14:textId="77777777" w:rsidR="002C1A57" w:rsidRPr="0072165E" w:rsidRDefault="002C1A57" w:rsidP="002C1A57">
      <w:pPr>
        <w:shd w:val="clear" w:color="auto" w:fill="FFFFFF"/>
        <w:spacing w:before="240" w:after="240" w:line="360" w:lineRule="atLeast"/>
        <w:outlineLvl w:val="2"/>
        <w:rPr>
          <w:rFonts w:ascii="Helvetica LT Std Light" w:eastAsia="Times New Roman" w:hAnsi="Helvetica LT Std Light" w:cs="Arial"/>
          <w:color w:val="000000" w:themeColor="text1"/>
          <w:sz w:val="36"/>
          <w:szCs w:val="36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36"/>
          <w:szCs w:val="36"/>
          <w:lang w:eastAsia="en-GB"/>
        </w:rPr>
        <w:t xml:space="preserve">COMPANIES THAT A VETERAN SHOULD NEVER WORK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36"/>
          <w:szCs w:val="36"/>
          <w:lang w:eastAsia="en-GB"/>
        </w:rPr>
        <w:t>FOR</w:t>
      </w:r>
      <w:r w:rsidRPr="0072165E">
        <w:rPr>
          <w:rFonts w:ascii="Helvetica LT Std Light" w:eastAsia="Times New Roman" w:hAnsi="Helvetica LT Std Light" w:cs="Arial"/>
          <w:color w:val="000000" w:themeColor="text1"/>
          <w:sz w:val="36"/>
          <w:szCs w:val="36"/>
          <w:lang w:eastAsia="en-GB"/>
        </w:rPr>
        <w:t>.</w:t>
      </w:r>
    </w:p>
    <w:p w14:paraId="6E6ACA9B" w14:textId="7919D9D3" w:rsidR="002C1A57" w:rsidRDefault="00ED02D9" w:rsidP="0060234D">
      <w:pPr>
        <w:spacing w:after="30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Not all companies like to hire Veterans coming out of the Arm</w:t>
      </w:r>
      <w:r w:rsidR="006A5D75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y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at is probably the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most politically incorrect thin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g that I can say, but it is an uncomfortable reality that must be faced by Service Leav</w:t>
      </w:r>
      <w:r w:rsidR="006A5D75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ing Tigers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  <w:r w:rsidR="00A025B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 </w:t>
      </w:r>
    </w:p>
    <w:p w14:paraId="11EB8270" w14:textId="6349A7B5" w:rsidR="00A025B0" w:rsidRPr="00A025B0" w:rsidRDefault="00A025B0" w:rsidP="00A025B0">
      <w:pPr>
        <w:pStyle w:val="adjustblocksforads"/>
        <w:shd w:val="clear" w:color="auto" w:fill="FFFFFF"/>
        <w:spacing w:before="240" w:beforeAutospacing="0" w:after="240" w:afterAutospacing="0" w:line="276" w:lineRule="auto"/>
        <w:rPr>
          <w:rFonts w:ascii="Helvetica LT Std Light" w:hAnsi="Helvetica LT Std Light"/>
          <w:color w:val="000000" w:themeColor="text1"/>
        </w:rPr>
      </w:pPr>
      <w:r w:rsidRPr="002C1A57">
        <w:rPr>
          <w:rFonts w:ascii="Helvetica LT Std Light" w:hAnsi="Helvetica LT Std Light"/>
          <w:color w:val="000000" w:themeColor="text1"/>
        </w:rPr>
        <w:t>Wit</w:t>
      </w:r>
      <w:r w:rsidRPr="0072165E">
        <w:rPr>
          <w:rFonts w:ascii="Helvetica LT Std Light" w:hAnsi="Helvetica LT Std Light"/>
          <w:color w:val="000000" w:themeColor="text1"/>
        </w:rPr>
        <w:t>h all the talk about employing Veterans in the media these days it would</w:t>
      </w:r>
      <w:r w:rsidR="006A5D75">
        <w:rPr>
          <w:rFonts w:ascii="Helvetica LT Std Light" w:hAnsi="Helvetica LT Std Light"/>
          <w:color w:val="000000" w:themeColor="text1"/>
        </w:rPr>
        <w:t xml:space="preserve"> be</w:t>
      </w:r>
      <w:r w:rsidRPr="0072165E">
        <w:rPr>
          <w:rFonts w:ascii="Helvetica LT Std Light" w:hAnsi="Helvetica LT Std Light"/>
          <w:color w:val="000000" w:themeColor="text1"/>
        </w:rPr>
        <w:t xml:space="preserve"> easy to assume that Veterans</w:t>
      </w:r>
      <w:r w:rsidRPr="002C1A57">
        <w:rPr>
          <w:rFonts w:ascii="Helvetica LT Std Light" w:hAnsi="Helvetica LT Std Light"/>
          <w:color w:val="000000" w:themeColor="text1"/>
        </w:rPr>
        <w:t xml:space="preserve"> have enough</w:t>
      </w:r>
      <w:r>
        <w:rPr>
          <w:rFonts w:ascii="Helvetica LT Std Light" w:hAnsi="Helvetica LT Std Light"/>
          <w:color w:val="000000" w:themeColor="text1"/>
        </w:rPr>
        <w:t xml:space="preserve"> support, the fact is</w:t>
      </w:r>
      <w:r w:rsidRPr="0072165E">
        <w:rPr>
          <w:rFonts w:ascii="Helvetica LT Std Light" w:hAnsi="Helvetica LT Std Light"/>
          <w:color w:val="000000" w:themeColor="text1"/>
        </w:rPr>
        <w:t xml:space="preserve"> most Veterans</w:t>
      </w:r>
      <w:r w:rsidRPr="002C1A57">
        <w:rPr>
          <w:rFonts w:ascii="Helvetica LT Std Light" w:hAnsi="Helvetica LT Std Light"/>
          <w:color w:val="000000" w:themeColor="text1"/>
        </w:rPr>
        <w:t xml:space="preserve"> still face </w:t>
      </w:r>
      <w:r w:rsidRPr="0072165E">
        <w:rPr>
          <w:rFonts w:ascii="Helvetica LT Std Light" w:hAnsi="Helvetica LT Std Light"/>
          <w:color w:val="000000" w:themeColor="text1"/>
        </w:rPr>
        <w:t>a challenge when it comes to gaining employment</w:t>
      </w:r>
      <w:r w:rsidRPr="002C1A57">
        <w:rPr>
          <w:rFonts w:ascii="Helvetica LT Std Light" w:hAnsi="Helvetica LT Std Light"/>
          <w:color w:val="000000" w:themeColor="text1"/>
        </w:rPr>
        <w:t>.</w:t>
      </w:r>
    </w:p>
    <w:p w14:paraId="12F7CC58" w14:textId="0DC4D1C0" w:rsidR="002C1A57" w:rsidRPr="002C1A57" w:rsidRDefault="00A025B0" w:rsidP="0060234D">
      <w:pPr>
        <w:spacing w:after="30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A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search of many major companies will reveal their HR seem to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have “fo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rmal” military recruiting propaganda </w:t>
      </w:r>
      <w:r w:rsidR="00786A92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articulating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how much th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y want to employ Service Leavers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 But</w:t>
      </w:r>
      <w:r w:rsidR="00786A92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 reality is that 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when given a choice between a fresh University graduate, or</w:t>
      </w:r>
      <w:r w:rsidR="006A5D75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V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t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ran</w:t>
      </w:r>
      <w:r w:rsidR="006A5D75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iger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who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spent 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many years defendi</w:t>
      </w:r>
      <w:r w:rsidR="00786A92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ng the United Kingdom they will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often </w:t>
      </w:r>
      <w:r w:rsidR="00ED02D9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h</w:t>
      </w:r>
      <w:r w:rsidR="00E73F8C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o</w:t>
      </w:r>
      <w:r w:rsidR="00ED02D9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ose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 graduate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. </w:t>
      </w:r>
    </w:p>
    <w:p w14:paraId="476714A6" w14:textId="77777777" w:rsidR="002C1A57" w:rsidRPr="002C1A57" w:rsidRDefault="006D118F" w:rsidP="0060234D">
      <w:pPr>
        <w:spacing w:after="30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Some HR managers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will openly state that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“I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do</w:t>
      </w:r>
      <w:r w:rsidR="004F2129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no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 want any military CV’s – they never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work out well.” There </w:t>
      </w:r>
      <w:r w:rsidR="00ED02D9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can be a stigma attached to Service Leavers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. </w:t>
      </w:r>
    </w:p>
    <w:p w14:paraId="5890057C" w14:textId="77777777" w:rsidR="002C1A57" w:rsidRPr="0072165E" w:rsidRDefault="00ED02D9" w:rsidP="0060234D">
      <w:pPr>
        <w:spacing w:after="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n fact</w:t>
      </w:r>
      <w:r w:rsidR="00B806D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,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Veterans as</w:t>
      </w:r>
      <w:r w:rsidR="00B806D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candidates are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better prepared for corporate life, </w:t>
      </w:r>
      <w:r w:rsidR="00A025B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often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far exce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ding</w:t>
      </w:r>
      <w:r w:rsidR="00A025B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 abilities of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ose coming out of University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.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hey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have received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ncredible training, not just 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physical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, but </w:t>
      </w:r>
      <w:r w:rsidR="00753A4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in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all kinds of leadership, soft skills, </w:t>
      </w:r>
      <w:r w:rsidR="00E25DF6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echnical</w:t>
      </w:r>
      <w:r w:rsidR="004E0CD9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,</w:t>
      </w:r>
      <w:r w:rsidR="00E25DF6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and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academic</w:t>
      </w:r>
      <w:r w:rsidR="00753A4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  So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wh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y can some HR Managers be Veteran shy? </w:t>
      </w:r>
    </w:p>
    <w:p w14:paraId="282F5671" w14:textId="77777777" w:rsidR="00ED02D9" w:rsidRPr="002C1A57" w:rsidRDefault="00ED02D9" w:rsidP="0060234D">
      <w:pPr>
        <w:spacing w:after="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3B13F236" w14:textId="77777777" w:rsidR="002C1A57" w:rsidRPr="002C1A57" w:rsidRDefault="00ED02D9" w:rsidP="0060234D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hey can be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ntimidated by someone who probably has more training and responsib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ility as a leader than they will ever have;</w:t>
      </w:r>
    </w:p>
    <w:p w14:paraId="073FCE33" w14:textId="0D03DCA4" w:rsidR="002C1A57" w:rsidRPr="002C1A57" w:rsidRDefault="00ED02D9" w:rsidP="0060234D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HR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manager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s are scared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and unsure of</w:t>
      </w:r>
      <w:r w:rsidR="004E0CD9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h</w:t>
      </w:r>
      <w:r w:rsidR="004E0CD9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ow</w:t>
      </w:r>
      <w:r w:rsidR="004E0CD9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y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Pr="00732252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will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ntegrate a Veteran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nto their </w:t>
      </w:r>
      <w:r w:rsidR="004E0CD9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company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“team”.</w:t>
      </w:r>
    </w:p>
    <w:p w14:paraId="35D62011" w14:textId="64616D07" w:rsidR="0060234D" w:rsidRPr="0072165E" w:rsidRDefault="00ED02D9" w:rsidP="001975B5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Many HR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managers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have no understanding of the Arm</w:t>
      </w:r>
      <w:r w:rsidR="006A5D75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y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,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University and academic backgrounds </w:t>
      </w:r>
      <w:r w:rsidR="004E0CD9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are </w:t>
      </w:r>
      <w:r w:rsidR="004E0CD9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asier</w:t>
      </w:r>
      <w:r w:rsidR="004E0CD9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o relate to, so </w:t>
      </w:r>
      <w:r w:rsidR="004E0CD9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heir c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omfort zone guides their choices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</w:p>
    <w:p w14:paraId="72990616" w14:textId="121DEEF0" w:rsidR="00387C3C" w:rsidRPr="0072165E" w:rsidRDefault="006A5D75" w:rsidP="001975B5">
      <w:pPr>
        <w:pStyle w:val="adjustblocksforads"/>
        <w:shd w:val="clear" w:color="auto" w:fill="FFFFFF"/>
        <w:spacing w:before="240" w:beforeAutospacing="0" w:after="240" w:afterAutospacing="0" w:line="276" w:lineRule="auto"/>
        <w:rPr>
          <w:rFonts w:ascii="Helvetica LT Std Light" w:hAnsi="Helvetica LT Std Light"/>
          <w:color w:val="000000" w:themeColor="text1"/>
        </w:rPr>
      </w:pPr>
      <w:r>
        <w:rPr>
          <w:rFonts w:ascii="Helvetica LT Std Light" w:hAnsi="Helvetica LT Std Light"/>
          <w:color w:val="000000" w:themeColor="text1"/>
        </w:rPr>
        <w:t>However,</w:t>
      </w:r>
      <w:r w:rsidR="00B806D7" w:rsidRPr="0072165E">
        <w:rPr>
          <w:rFonts w:ascii="Helvetica LT Std Light" w:hAnsi="Helvetica LT Std Light"/>
          <w:color w:val="000000" w:themeColor="text1"/>
        </w:rPr>
        <w:t xml:space="preserve"> when the HR</w:t>
      </w:r>
      <w:r w:rsidR="002C1A57" w:rsidRPr="002C1A57">
        <w:rPr>
          <w:rFonts w:ascii="Helvetica LT Std Light" w:hAnsi="Helvetica LT Std Light"/>
          <w:color w:val="000000" w:themeColor="text1"/>
        </w:rPr>
        <w:t xml:space="preserve"> manager or executive</w:t>
      </w:r>
      <w:r w:rsidR="00ED02D9" w:rsidRPr="0072165E">
        <w:rPr>
          <w:rFonts w:ascii="Helvetica LT Std Light" w:hAnsi="Helvetica LT Std Light"/>
          <w:color w:val="000000" w:themeColor="text1"/>
        </w:rPr>
        <w:t>s of the company</w:t>
      </w:r>
      <w:r w:rsidR="00B806D7" w:rsidRPr="0072165E">
        <w:rPr>
          <w:rFonts w:ascii="Helvetica LT Std Light" w:hAnsi="Helvetica LT Std Light"/>
          <w:color w:val="000000" w:themeColor="text1"/>
        </w:rPr>
        <w:t xml:space="preserve"> are themselves </w:t>
      </w:r>
      <w:r w:rsidR="00B806D7" w:rsidRPr="001410A3">
        <w:rPr>
          <w:rFonts w:ascii="Helvetica LT Std Light" w:hAnsi="Helvetica LT Std Light"/>
          <w:noProof/>
          <w:color w:val="000000" w:themeColor="text1"/>
        </w:rPr>
        <w:t>Veterans</w:t>
      </w:r>
      <w:r w:rsidR="00753A40">
        <w:rPr>
          <w:rFonts w:ascii="Helvetica LT Std Light" w:hAnsi="Helvetica LT Std Light"/>
          <w:color w:val="000000" w:themeColor="text1"/>
        </w:rPr>
        <w:t xml:space="preserve"> or the </w:t>
      </w:r>
      <w:r w:rsidR="00B806D7" w:rsidRPr="0072165E">
        <w:rPr>
          <w:rFonts w:ascii="Helvetica LT Std Light" w:hAnsi="Helvetica LT Std Light"/>
          <w:noProof/>
          <w:color w:val="000000" w:themeColor="text1"/>
        </w:rPr>
        <w:t>business</w:t>
      </w:r>
      <w:r w:rsidR="00E25DF6" w:rsidRPr="0072165E">
        <w:rPr>
          <w:rFonts w:ascii="Helvetica LT Std Light" w:hAnsi="Helvetica LT Std Light"/>
          <w:noProof/>
          <w:color w:val="000000" w:themeColor="text1"/>
        </w:rPr>
        <w:t>es</w:t>
      </w:r>
      <w:r w:rsidR="00E25DF6" w:rsidRPr="0072165E">
        <w:rPr>
          <w:rFonts w:ascii="Helvetica LT Std Light" w:hAnsi="Helvetica LT Std Light"/>
          <w:color w:val="000000" w:themeColor="text1"/>
        </w:rPr>
        <w:t xml:space="preserve"> </w:t>
      </w:r>
      <w:r w:rsidR="00753A40">
        <w:rPr>
          <w:rFonts w:ascii="Helvetica LT Std Light" w:hAnsi="Helvetica LT Std Light"/>
          <w:color w:val="000000" w:themeColor="text1"/>
        </w:rPr>
        <w:t xml:space="preserve">are </w:t>
      </w:r>
      <w:r w:rsidR="00ED02D9" w:rsidRPr="0072165E">
        <w:rPr>
          <w:rFonts w:ascii="Helvetica LT Std Light" w:hAnsi="Helvetica LT Std Light"/>
          <w:color w:val="000000" w:themeColor="text1"/>
        </w:rPr>
        <w:t>in the defenc</w:t>
      </w:r>
      <w:r w:rsidR="002C1A57" w:rsidRPr="002C1A57">
        <w:rPr>
          <w:rFonts w:ascii="Helvetica LT Std Light" w:hAnsi="Helvetica LT Std Light"/>
          <w:color w:val="000000" w:themeColor="text1"/>
        </w:rPr>
        <w:t>e</w:t>
      </w:r>
      <w:r w:rsidR="00ED02D9" w:rsidRPr="0072165E">
        <w:rPr>
          <w:rFonts w:ascii="Helvetica LT Std Light" w:hAnsi="Helvetica LT Std Light"/>
          <w:color w:val="000000" w:themeColor="text1"/>
        </w:rPr>
        <w:t xml:space="preserve"> and security industries</w:t>
      </w:r>
      <w:r w:rsidR="00E25DF6" w:rsidRPr="0072165E">
        <w:rPr>
          <w:rFonts w:ascii="Helvetica LT Std Light" w:hAnsi="Helvetica LT Std Light"/>
          <w:color w:val="000000" w:themeColor="text1"/>
        </w:rPr>
        <w:t>,</w:t>
      </w:r>
      <w:r w:rsidR="002C1A57" w:rsidRPr="002C1A57">
        <w:rPr>
          <w:rFonts w:ascii="Helvetica LT Std Light" w:hAnsi="Helvetica LT Std Light"/>
          <w:color w:val="000000" w:themeColor="text1"/>
        </w:rPr>
        <w:t xml:space="preserve"> </w:t>
      </w:r>
      <w:r w:rsidR="00ED02D9" w:rsidRPr="0072165E">
        <w:rPr>
          <w:rFonts w:ascii="Helvetica LT Std Light" w:hAnsi="Helvetica LT Std Light"/>
          <w:color w:val="000000" w:themeColor="text1"/>
        </w:rPr>
        <w:t xml:space="preserve">the situation </w:t>
      </w:r>
      <w:r w:rsidR="00E25DF6" w:rsidRPr="0072165E">
        <w:rPr>
          <w:rFonts w:ascii="Helvetica LT Std Light" w:hAnsi="Helvetica LT Std Light"/>
          <w:color w:val="000000" w:themeColor="text1"/>
        </w:rPr>
        <w:t>is more</w:t>
      </w:r>
      <w:r w:rsidR="002C1A57" w:rsidRPr="002C1A57">
        <w:rPr>
          <w:rFonts w:ascii="Helvetica LT Std Light" w:hAnsi="Helvetica LT Std Light"/>
          <w:color w:val="000000" w:themeColor="text1"/>
        </w:rPr>
        <w:t xml:space="preserve"> welcomi</w:t>
      </w:r>
      <w:r w:rsidR="00B806D7" w:rsidRPr="0072165E">
        <w:rPr>
          <w:rFonts w:ascii="Helvetica LT Std Light" w:hAnsi="Helvetica LT Std Light"/>
          <w:color w:val="000000" w:themeColor="text1"/>
        </w:rPr>
        <w:t>ng to</w:t>
      </w:r>
      <w:r w:rsidR="00E25DF6" w:rsidRPr="0072165E">
        <w:rPr>
          <w:rFonts w:ascii="Helvetica LT Std Light" w:hAnsi="Helvetica LT Std Light"/>
          <w:color w:val="000000" w:themeColor="text1"/>
        </w:rPr>
        <w:t xml:space="preserve"> </w:t>
      </w:r>
      <w:r w:rsidR="00ED02D9" w:rsidRPr="0072165E">
        <w:rPr>
          <w:rFonts w:ascii="Helvetica LT Std Light" w:hAnsi="Helvetica LT Std Light"/>
          <w:color w:val="000000" w:themeColor="text1"/>
        </w:rPr>
        <w:t>Veterans</w:t>
      </w:r>
      <w:r w:rsidR="002C1A57" w:rsidRPr="002C1A57">
        <w:rPr>
          <w:rFonts w:ascii="Helvetica LT Std Light" w:hAnsi="Helvetica LT Std Light"/>
          <w:color w:val="000000" w:themeColor="text1"/>
        </w:rPr>
        <w:t xml:space="preserve">. </w:t>
      </w:r>
    </w:p>
    <w:p w14:paraId="738B78FE" w14:textId="77777777" w:rsidR="005E4537" w:rsidRPr="0072165E" w:rsidRDefault="0025401A" w:rsidP="0060234D">
      <w:pPr>
        <w:pStyle w:val="adjustblocksforads"/>
        <w:shd w:val="clear" w:color="auto" w:fill="FFFFFF"/>
        <w:spacing w:before="240" w:beforeAutospacing="0" w:after="240" w:afterAutospacing="0" w:line="276" w:lineRule="auto"/>
        <w:rPr>
          <w:rFonts w:ascii="Helvetica LT Std Light" w:hAnsi="Helvetica LT Std Light"/>
          <w:color w:val="000000" w:themeColor="text1"/>
        </w:rPr>
      </w:pPr>
      <w:r w:rsidRPr="0072165E">
        <w:rPr>
          <w:rFonts w:ascii="Helvetica LT Std Light" w:hAnsi="Helvetica LT Std Light"/>
          <w:noProof/>
          <w:color w:val="000000" w:themeColor="text1"/>
        </w:rPr>
        <w:t>Sometimes you have to bite the bullet and</w:t>
      </w:r>
      <w:r w:rsidRPr="0072165E">
        <w:rPr>
          <w:rFonts w:ascii="Helvetica LT Std Light" w:hAnsi="Helvetica LT Std Light"/>
          <w:color w:val="000000" w:themeColor="text1"/>
        </w:rPr>
        <w:t xml:space="preserve"> get on the job ladder somehow. </w:t>
      </w:r>
      <w:r w:rsidRPr="001410A3">
        <w:rPr>
          <w:rFonts w:ascii="Helvetica LT Std Light" w:hAnsi="Helvetica LT Std Light"/>
          <w:noProof/>
          <w:color w:val="000000" w:themeColor="text1"/>
        </w:rPr>
        <w:t>This</w:t>
      </w:r>
      <w:r w:rsidRPr="0072165E">
        <w:rPr>
          <w:rFonts w:ascii="Helvetica LT Std Light" w:hAnsi="Helvetica LT Std Light"/>
          <w:color w:val="000000" w:themeColor="text1"/>
        </w:rPr>
        <w:t xml:space="preserve"> can mean accepting a job where your background might not be so welcome. There is always </w:t>
      </w:r>
      <w:r w:rsidR="008B74C5" w:rsidRPr="0072165E">
        <w:rPr>
          <w:rFonts w:ascii="Helvetica LT Std Light" w:hAnsi="Helvetica LT Std Light"/>
          <w:color w:val="000000" w:themeColor="text1"/>
        </w:rPr>
        <w:t>something to be gleaned from every working experienc</w:t>
      </w:r>
      <w:r w:rsidRPr="0072165E">
        <w:rPr>
          <w:rFonts w:ascii="Helvetica LT Std Light" w:hAnsi="Helvetica LT Std Light"/>
          <w:color w:val="000000" w:themeColor="text1"/>
        </w:rPr>
        <w:t>e, no matter what the job</w:t>
      </w:r>
      <w:r w:rsidR="003A2A82" w:rsidRPr="0072165E">
        <w:rPr>
          <w:rFonts w:ascii="Helvetica LT Std Light" w:hAnsi="Helvetica LT Std Light"/>
          <w:color w:val="000000" w:themeColor="text1"/>
        </w:rPr>
        <w:t xml:space="preserve"> situation</w:t>
      </w:r>
      <w:r w:rsidRPr="0072165E">
        <w:rPr>
          <w:rFonts w:ascii="Helvetica LT Std Light" w:hAnsi="Helvetica LT Std Light"/>
          <w:color w:val="000000" w:themeColor="text1"/>
        </w:rPr>
        <w:t xml:space="preserve">. </w:t>
      </w:r>
      <w:r w:rsidR="003A2A82" w:rsidRPr="0072165E">
        <w:rPr>
          <w:rFonts w:ascii="Helvetica LT Std Light" w:hAnsi="Helvetica LT Std Light"/>
          <w:noProof/>
          <w:color w:val="000000" w:themeColor="text1"/>
        </w:rPr>
        <w:t>Every job provides</w:t>
      </w:r>
      <w:r w:rsidR="008B74C5" w:rsidRPr="0072165E">
        <w:rPr>
          <w:rFonts w:ascii="Helvetica LT Std Light" w:hAnsi="Helvetica LT Std Light"/>
          <w:noProof/>
          <w:color w:val="000000" w:themeColor="text1"/>
        </w:rPr>
        <w:t xml:space="preserve"> </w:t>
      </w:r>
      <w:r w:rsidR="003A2A82" w:rsidRPr="0072165E">
        <w:rPr>
          <w:rFonts w:ascii="Helvetica LT Std Light" w:hAnsi="Helvetica LT Std Light"/>
          <w:noProof/>
          <w:color w:val="000000" w:themeColor="text1"/>
        </w:rPr>
        <w:t>the opportunity to find out</w:t>
      </w:r>
      <w:r w:rsidR="008B74C5" w:rsidRPr="0072165E">
        <w:rPr>
          <w:rFonts w:ascii="Helvetica LT Std Light" w:hAnsi="Helvetica LT Std Light"/>
          <w:noProof/>
          <w:color w:val="000000" w:themeColor="text1"/>
        </w:rPr>
        <w:t xml:space="preserve"> what works for yo</w:t>
      </w:r>
      <w:r w:rsidR="003A2A82" w:rsidRPr="0072165E">
        <w:rPr>
          <w:rFonts w:ascii="Helvetica LT Std Light" w:hAnsi="Helvetica LT Std Light"/>
          <w:noProof/>
          <w:color w:val="000000" w:themeColor="text1"/>
        </w:rPr>
        <w:t>u; all</w:t>
      </w:r>
      <w:r w:rsidR="008B74C5" w:rsidRPr="0072165E">
        <w:rPr>
          <w:rFonts w:ascii="Helvetica LT Std Light" w:hAnsi="Helvetica LT Std Light"/>
          <w:noProof/>
          <w:color w:val="000000" w:themeColor="text1"/>
        </w:rPr>
        <w:t xml:space="preserve"> </w:t>
      </w:r>
      <w:r w:rsidR="008B74C5" w:rsidRPr="001410A3">
        <w:rPr>
          <w:rFonts w:ascii="Helvetica LT Std Light" w:hAnsi="Helvetica LT Std Light"/>
          <w:noProof/>
          <w:color w:val="000000" w:themeColor="text1"/>
        </w:rPr>
        <w:lastRenderedPageBreak/>
        <w:t>jobs</w:t>
      </w:r>
      <w:r w:rsidR="008B74C5" w:rsidRPr="0072165E">
        <w:rPr>
          <w:rFonts w:ascii="Helvetica LT Std Light" w:hAnsi="Helvetica LT Std Light"/>
          <w:noProof/>
          <w:color w:val="000000" w:themeColor="text1"/>
        </w:rPr>
        <w:t xml:space="preserve"> are stepping stones.</w:t>
      </w:r>
      <w:r w:rsidRPr="0072165E">
        <w:rPr>
          <w:rFonts w:ascii="Helvetica LT Std Light" w:hAnsi="Helvetica LT Std Light"/>
          <w:color w:val="000000" w:themeColor="text1"/>
        </w:rPr>
        <w:t xml:space="preserve"> Veterans are expert at accruing experience and regenerating it as </w:t>
      </w:r>
      <w:r w:rsidR="003A2A82" w:rsidRPr="0072165E">
        <w:rPr>
          <w:rFonts w:ascii="Helvetica LT Std Light" w:hAnsi="Helvetica LT Std Light"/>
          <w:noProof/>
          <w:color w:val="000000" w:themeColor="text1"/>
        </w:rPr>
        <w:t>valuable</w:t>
      </w:r>
      <w:r w:rsidRPr="0072165E">
        <w:rPr>
          <w:rFonts w:ascii="Helvetica LT Std Light" w:hAnsi="Helvetica LT Std Light"/>
          <w:color w:val="000000" w:themeColor="text1"/>
        </w:rPr>
        <w:t xml:space="preserve"> expertise.</w:t>
      </w:r>
      <w:r w:rsidR="008B74C5" w:rsidRPr="0072165E">
        <w:rPr>
          <w:rFonts w:ascii="Helvetica LT Std Light" w:hAnsi="Helvetica LT Std Light"/>
          <w:color w:val="000000" w:themeColor="text1"/>
        </w:rPr>
        <w:t xml:space="preserve"> </w:t>
      </w:r>
      <w:r w:rsidRPr="0072165E">
        <w:rPr>
          <w:rFonts w:ascii="Helvetica LT Std Light" w:hAnsi="Helvetica LT Std Light"/>
          <w:color w:val="000000" w:themeColor="text1"/>
        </w:rPr>
        <w:t>On your career path through Civvy Street, you may have to consider some jobs, possibly your first job as a stepping stone across the obstacle of unemployment and towards</w:t>
      </w:r>
      <w:r w:rsidR="008B74C5" w:rsidRPr="0072165E">
        <w:rPr>
          <w:rFonts w:ascii="Helvetica LT Std Light" w:hAnsi="Helvetica LT Std Light"/>
          <w:color w:val="000000" w:themeColor="text1"/>
        </w:rPr>
        <w:t xml:space="preserve"> where you want to be in life.</w:t>
      </w:r>
      <w:r w:rsidR="005E4537" w:rsidRPr="0072165E">
        <w:rPr>
          <w:rFonts w:ascii="Helvetica LT Std Light" w:hAnsi="Helvetica LT Std Light"/>
          <w:color w:val="000000" w:themeColor="text1"/>
        </w:rPr>
        <w:t xml:space="preserve"> If you have had to take an interim post until you find your ideal job, then learn from the expe</w:t>
      </w:r>
      <w:r w:rsidR="00753A40">
        <w:rPr>
          <w:rFonts w:ascii="Helvetica LT Std Light" w:hAnsi="Helvetica LT Std Light"/>
          <w:color w:val="000000" w:themeColor="text1"/>
        </w:rPr>
        <w:t>rience and</w:t>
      </w:r>
      <w:r w:rsidR="005E4537" w:rsidRPr="0072165E">
        <w:rPr>
          <w:rFonts w:ascii="Helvetica LT Std Light" w:hAnsi="Helvetica LT Std Light"/>
          <w:color w:val="000000" w:themeColor="text1"/>
        </w:rPr>
        <w:t xml:space="preserve"> make the job pay:</w:t>
      </w:r>
    </w:p>
    <w:p w14:paraId="48ADA3FB" w14:textId="77777777" w:rsidR="005E4537" w:rsidRPr="0072165E" w:rsidRDefault="008B74C5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Observe your </w:t>
      </w:r>
      <w:r w:rsidR="0060234D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colleagues</w:t>
      </w:r>
      <w:r w:rsidR="005E453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,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what makes them happy and what does</w:t>
      </w:r>
      <w:r w:rsidR="005E453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not;</w:t>
      </w:r>
    </w:p>
    <w:p w14:paraId="4878A9D4" w14:textId="77777777" w:rsidR="005E4537" w:rsidRPr="0072165E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ry to walk a mile in your line manager’s shoes;</w:t>
      </w:r>
    </w:p>
    <w:p w14:paraId="5817F518" w14:textId="77777777" w:rsidR="005E4537" w:rsidRPr="0072165E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K</w:t>
      </w:r>
      <w:r w:rsidR="008B74C5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n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ow the people you work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with</w:t>
      </w:r>
      <w:r w:rsidR="00753A40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-</w:t>
      </w:r>
      <w:r w:rsidR="00831965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 i</w:t>
      </w:r>
      <w:r w:rsidR="008B74C5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s more </w:t>
      </w:r>
      <w:r w:rsidR="008B74C5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mpor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ant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an calculated networking;</w:t>
      </w:r>
    </w:p>
    <w:p w14:paraId="2A2273B6" w14:textId="77777777" w:rsidR="005E4537" w:rsidRPr="0072165E" w:rsidRDefault="008B74C5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When you finally cross the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ridge</w:t>
      </w:r>
      <w:r w:rsidR="005E453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and move on, do not destroy it behind you;</w:t>
      </w:r>
    </w:p>
    <w:p w14:paraId="06BDC65E" w14:textId="77777777" w:rsidR="002C1A57" w:rsidRPr="0072165E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Investigate </w:t>
      </w:r>
      <w:r w:rsidR="008B74C5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the aspects of the job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hat mad</w:t>
      </w:r>
      <w:r w:rsidR="008B74C5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 you happy.</w:t>
      </w:r>
    </w:p>
    <w:p w14:paraId="396FAEEF" w14:textId="2CD85465" w:rsidR="00ED02D9" w:rsidRPr="0072165E" w:rsidRDefault="002C1A57" w:rsidP="005E4537">
      <w:pPr>
        <w:pStyle w:val="adjustblocksforads"/>
        <w:shd w:val="clear" w:color="auto" w:fill="FFFFFF"/>
        <w:spacing w:before="240" w:beforeAutospacing="0" w:after="240" w:afterAutospacing="0" w:line="276" w:lineRule="auto"/>
        <w:rPr>
          <w:rFonts w:ascii="Helvetica LT Std Light" w:hAnsi="Helvetica LT Std Light"/>
          <w:color w:val="000000" w:themeColor="text1"/>
        </w:rPr>
      </w:pPr>
      <w:r w:rsidRPr="002C1A57">
        <w:rPr>
          <w:rFonts w:ascii="Helvetica LT Std Light" w:hAnsi="Helvetica LT Std Light"/>
          <w:noProof/>
          <w:color w:val="000000" w:themeColor="text1"/>
        </w:rPr>
        <w:t>No ma</w:t>
      </w:r>
      <w:r w:rsidRPr="0072165E">
        <w:rPr>
          <w:rFonts w:ascii="Helvetica LT Std Light" w:hAnsi="Helvetica LT Std Light"/>
          <w:noProof/>
          <w:color w:val="000000" w:themeColor="text1"/>
        </w:rPr>
        <w:t>tter how desperate you are to be</w:t>
      </w:r>
      <w:r w:rsidRPr="0072165E">
        <w:rPr>
          <w:rFonts w:ascii="Helvetica LT Std Light" w:hAnsi="Helvetica LT Std Light"/>
          <w:color w:val="000000" w:themeColor="text1"/>
        </w:rPr>
        <w:t xml:space="preserve"> employed or how difficult your current situation</w:t>
      </w:r>
      <w:r w:rsidRPr="002C1A57">
        <w:rPr>
          <w:rFonts w:ascii="Helvetica LT Std Light" w:hAnsi="Helvetica LT Std Light"/>
          <w:color w:val="000000" w:themeColor="text1"/>
        </w:rPr>
        <w:t>,</w:t>
      </w:r>
      <w:r w:rsidR="00831965" w:rsidRPr="0072165E">
        <w:rPr>
          <w:rFonts w:ascii="Helvetica LT Std Light" w:hAnsi="Helvetica LT Std Light"/>
          <w:color w:val="000000" w:themeColor="text1"/>
        </w:rPr>
        <w:t xml:space="preserve"> there are some companies where a</w:t>
      </w:r>
      <w:r w:rsidRPr="0072165E">
        <w:rPr>
          <w:rFonts w:ascii="Helvetica LT Std Light" w:hAnsi="Helvetica LT Std Light"/>
          <w:color w:val="000000" w:themeColor="text1"/>
        </w:rPr>
        <w:t xml:space="preserve"> Veteran is</w:t>
      </w:r>
      <w:r w:rsidR="00831965" w:rsidRPr="0072165E">
        <w:rPr>
          <w:rFonts w:ascii="Helvetica LT Std Light" w:hAnsi="Helvetica LT Std Light"/>
          <w:color w:val="000000" w:themeColor="text1"/>
        </w:rPr>
        <w:t xml:space="preserve"> better off not working</w:t>
      </w:r>
      <w:r w:rsidRPr="002C1A57">
        <w:rPr>
          <w:rFonts w:ascii="Helvetica LT Std Light" w:hAnsi="Helvetica LT Std Light"/>
          <w:color w:val="000000" w:themeColor="text1"/>
        </w:rPr>
        <w:t xml:space="preserve">. 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 xml:space="preserve">The dream job may not be </w:t>
      </w:r>
      <w:r w:rsidR="001410A3">
        <w:rPr>
          <w:rFonts w:ascii="Helvetica LT Std Light" w:hAnsi="Helvetica LT Std Light"/>
          <w:noProof/>
          <w:color w:val="000000" w:themeColor="text1"/>
        </w:rPr>
        <w:t>evident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 xml:space="preserve"> to you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straight a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>way</w:t>
      </w:r>
      <w:r w:rsidR="00753A40">
        <w:rPr>
          <w:rFonts w:ascii="Helvetica LT Std Light" w:hAnsi="Helvetica LT Std Light"/>
          <w:noProof/>
          <w:color w:val="000000" w:themeColor="text1"/>
        </w:rPr>
        <w:t xml:space="preserve"> so </w:t>
      </w:r>
      <w:r w:rsidRPr="0072165E">
        <w:rPr>
          <w:rFonts w:ascii="Helvetica LT Std Light" w:hAnsi="Helvetica LT Std Light"/>
          <w:noProof/>
          <w:color w:val="000000" w:themeColor="text1"/>
        </w:rPr>
        <w:t>treat your career</w:t>
      </w:r>
      <w:r w:rsidR="009F6EA4">
        <w:rPr>
          <w:rFonts w:ascii="Helvetica LT Std Light" w:hAnsi="Helvetica LT Std Light"/>
          <w:noProof/>
          <w:color w:val="000000" w:themeColor="text1"/>
        </w:rPr>
        <w:t xml:space="preserve"> as a series of stepping stones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with each </w:t>
      </w:r>
      <w:r w:rsidR="00626DEE">
        <w:rPr>
          <w:rFonts w:ascii="Helvetica LT Std Light" w:hAnsi="Helvetica LT Std Light"/>
          <w:noProof/>
          <w:color w:val="000000" w:themeColor="text1"/>
        </w:rPr>
        <w:t>step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enhancing your skills and experience. </w:t>
      </w:r>
      <w:r w:rsidRPr="001410A3">
        <w:rPr>
          <w:rFonts w:ascii="Helvetica LT Std Light" w:hAnsi="Helvetica LT Std Light"/>
          <w:noProof/>
          <w:color w:val="000000" w:themeColor="text1"/>
        </w:rPr>
        <w:t>Also</w:t>
      </w:r>
      <w:r w:rsidR="001410A3">
        <w:rPr>
          <w:rFonts w:ascii="Helvetica LT Std Light" w:hAnsi="Helvetica LT Std Light"/>
          <w:noProof/>
          <w:color w:val="000000" w:themeColor="text1"/>
        </w:rPr>
        <w:t>,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be open and seize career-making opportunities as they occur rather than sticking rigidly to a mapped-out career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 xml:space="preserve"> plan</w:t>
      </w:r>
      <w:r w:rsidR="009F6EA4">
        <w:rPr>
          <w:rFonts w:ascii="Helvetica LT Std Light" w:hAnsi="Helvetica LT Std Light"/>
          <w:noProof/>
          <w:color w:val="000000" w:themeColor="text1"/>
        </w:rPr>
        <w:t xml:space="preserve"> (</w:t>
      </w:r>
      <w:r w:rsidR="009F6EA4" w:rsidRPr="001410A3">
        <w:rPr>
          <w:rFonts w:ascii="Helvetica LT Std Light" w:hAnsi="Helvetica LT Std Light"/>
          <w:noProof/>
          <w:color w:val="000000" w:themeColor="text1"/>
        </w:rPr>
        <w:t>…</w:t>
      </w:r>
      <w:r w:rsidR="009F6EA4">
        <w:rPr>
          <w:rFonts w:ascii="Helvetica LT Std Light" w:hAnsi="Helvetica LT Std Light"/>
          <w:noProof/>
          <w:color w:val="000000" w:themeColor="text1"/>
        </w:rPr>
        <w:t xml:space="preserve"> as 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>no plan survives contact with the enemy</w:t>
      </w:r>
      <w:r w:rsidR="00831965" w:rsidRPr="001410A3">
        <w:rPr>
          <w:rFonts w:ascii="Helvetica LT Std Light" w:hAnsi="Helvetica LT Std Light"/>
          <w:noProof/>
          <w:color w:val="000000" w:themeColor="text1"/>
        </w:rPr>
        <w:t>..</w:t>
      </w:r>
      <w:r w:rsidRPr="001410A3">
        <w:rPr>
          <w:rFonts w:ascii="Helvetica LT Std Light" w:hAnsi="Helvetica LT Std Light"/>
          <w:noProof/>
          <w:color w:val="000000" w:themeColor="text1"/>
        </w:rPr>
        <w:t>.</w:t>
      </w:r>
      <w:r w:rsidR="009F6EA4">
        <w:rPr>
          <w:rFonts w:ascii="Helvetica LT Std Light" w:hAnsi="Helvetica LT Std Light"/>
          <w:color w:val="000000" w:themeColor="text1"/>
        </w:rPr>
        <w:t>).</w:t>
      </w:r>
    </w:p>
    <w:p w14:paraId="0C96D5CD" w14:textId="46D406D7" w:rsidR="002C1A57" w:rsidRPr="002C1A57" w:rsidRDefault="005E4537" w:rsidP="005E4537">
      <w:pPr>
        <w:pStyle w:val="adjustblocksforads"/>
        <w:shd w:val="clear" w:color="auto" w:fill="FFFFFF"/>
        <w:spacing w:before="240" w:beforeAutospacing="0" w:after="240" w:afterAutospacing="0" w:line="276" w:lineRule="auto"/>
        <w:rPr>
          <w:rFonts w:ascii="Helvetica LT Std Light" w:hAnsi="Helvetica LT Std Light"/>
          <w:color w:val="000000" w:themeColor="text1"/>
        </w:rPr>
      </w:pPr>
      <w:r w:rsidRPr="0072165E">
        <w:rPr>
          <w:rFonts w:ascii="Helvetica LT Std Light" w:hAnsi="Helvetica LT Std Light"/>
          <w:color w:val="000000" w:themeColor="text1"/>
        </w:rPr>
        <w:t xml:space="preserve">The salary is </w:t>
      </w:r>
      <w:r w:rsidR="001410A3">
        <w:rPr>
          <w:rFonts w:ascii="Helvetica LT Std Light" w:hAnsi="Helvetica LT Std Light"/>
          <w:noProof/>
          <w:color w:val="000000" w:themeColor="text1"/>
        </w:rPr>
        <w:t>right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>;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the</w:t>
      </w:r>
      <w:r w:rsidRPr="0072165E">
        <w:rPr>
          <w:rFonts w:ascii="Helvetica LT Std Light" w:hAnsi="Helvetica LT Std Light"/>
          <w:color w:val="000000" w:themeColor="text1"/>
        </w:rPr>
        <w:t xml:space="preserve"> position</w:t>
      </w:r>
      <w:r w:rsidR="002C1A57" w:rsidRPr="002C1A57">
        <w:rPr>
          <w:rFonts w:ascii="Helvetica LT Std Light" w:hAnsi="Helvetica LT Std Light"/>
          <w:color w:val="000000" w:themeColor="text1"/>
        </w:rPr>
        <w:t xml:space="preserve"> seems irresistible, </w:t>
      </w:r>
      <w:r w:rsidRPr="0072165E">
        <w:rPr>
          <w:rFonts w:ascii="Helvetica LT Std Light" w:hAnsi="Helvetica LT Std Light"/>
          <w:color w:val="000000" w:themeColor="text1"/>
        </w:rPr>
        <w:t xml:space="preserve">you might think that </w:t>
      </w:r>
      <w:r w:rsidRPr="0072165E">
        <w:rPr>
          <w:rFonts w:ascii="Helvetica LT Std Light" w:hAnsi="Helvetica LT Std Light"/>
          <w:noProof/>
          <w:color w:val="000000" w:themeColor="text1"/>
        </w:rPr>
        <w:t>it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>'</w:t>
      </w:r>
      <w:r w:rsidRPr="0072165E">
        <w:rPr>
          <w:rFonts w:ascii="Helvetica LT Std Light" w:hAnsi="Helvetica LT Std Light"/>
          <w:noProof/>
          <w:color w:val="000000" w:themeColor="text1"/>
        </w:rPr>
        <w:t>s</w:t>
      </w:r>
      <w:r w:rsidRPr="0072165E">
        <w:rPr>
          <w:rFonts w:ascii="Helvetica LT Std Light" w:hAnsi="Helvetica LT Std Light"/>
          <w:color w:val="000000" w:themeColor="text1"/>
        </w:rPr>
        <w:t xml:space="preserve"> worth accepting employment in a bad</w:t>
      </w:r>
      <w:r w:rsidR="002C1A57" w:rsidRPr="002C1A57">
        <w:rPr>
          <w:rFonts w:ascii="Helvetica LT Std Light" w:hAnsi="Helvetica LT Std Light"/>
          <w:color w:val="000000" w:themeColor="text1"/>
        </w:rPr>
        <w:t xml:space="preserve"> company </w:t>
      </w:r>
      <w:r w:rsidRPr="0072165E">
        <w:rPr>
          <w:rFonts w:ascii="Helvetica LT Std Light" w:hAnsi="Helvetica LT Std Light"/>
          <w:color w:val="000000" w:themeColor="text1"/>
        </w:rPr>
        <w:t xml:space="preserve">but be careful </w:t>
      </w:r>
      <w:r w:rsidR="009F6EA4">
        <w:rPr>
          <w:rFonts w:ascii="Helvetica LT Std Light" w:hAnsi="Helvetica LT Std Light"/>
          <w:color w:val="000000" w:themeColor="text1"/>
        </w:rPr>
        <w:t xml:space="preserve">as </w:t>
      </w:r>
      <w:r w:rsidRPr="0072165E">
        <w:rPr>
          <w:rFonts w:ascii="Helvetica LT Std Light" w:hAnsi="Helvetica LT Std Light"/>
          <w:color w:val="000000" w:themeColor="text1"/>
        </w:rPr>
        <w:t xml:space="preserve">it could set you back and </w:t>
      </w:r>
      <w:r w:rsidRPr="0072165E">
        <w:rPr>
          <w:rFonts w:ascii="Helvetica LT Std Light" w:hAnsi="Helvetica LT Std Light"/>
          <w:noProof/>
          <w:color w:val="000000" w:themeColor="text1"/>
        </w:rPr>
        <w:t>jeopardi</w:t>
      </w:r>
      <w:r w:rsidR="00831965" w:rsidRPr="0072165E">
        <w:rPr>
          <w:rFonts w:ascii="Helvetica LT Std Light" w:hAnsi="Helvetica LT Std Light"/>
          <w:noProof/>
          <w:color w:val="000000" w:themeColor="text1"/>
        </w:rPr>
        <w:t>s</w:t>
      </w:r>
      <w:r w:rsidRPr="0072165E">
        <w:rPr>
          <w:rFonts w:ascii="Helvetica LT Std Light" w:hAnsi="Helvetica LT Std Light"/>
          <w:noProof/>
          <w:color w:val="000000" w:themeColor="text1"/>
        </w:rPr>
        <w:t>e</w:t>
      </w:r>
      <w:r w:rsidR="002C1A57" w:rsidRPr="002C1A57">
        <w:rPr>
          <w:rFonts w:ascii="Helvetica LT Std Light" w:hAnsi="Helvetica LT Std Light"/>
          <w:color w:val="000000" w:themeColor="text1"/>
        </w:rPr>
        <w:t xml:space="preserve"> future success.</w:t>
      </w:r>
      <w:r w:rsidRPr="0072165E">
        <w:rPr>
          <w:rFonts w:ascii="Helvetica LT Std Light" w:hAnsi="Helvetica LT Std Light"/>
          <w:color w:val="000000" w:themeColor="text1"/>
        </w:rPr>
        <w:t xml:space="preserve"> </w:t>
      </w:r>
      <w:r w:rsidRPr="0072165E">
        <w:rPr>
          <w:rFonts w:ascii="Helvetica LT Std Light" w:hAnsi="Helvetica LT Std Light"/>
          <w:noProof/>
          <w:color w:val="000000" w:themeColor="text1"/>
        </w:rPr>
        <w:t>H</w:t>
      </w:r>
      <w:r w:rsidR="002C1A57" w:rsidRPr="002C1A57">
        <w:rPr>
          <w:rFonts w:ascii="Helvetica LT Std Light" w:hAnsi="Helvetica LT Std Light" w:cs="Arial"/>
          <w:noProof/>
          <w:color w:val="000000" w:themeColor="text1"/>
        </w:rPr>
        <w:t xml:space="preserve">ow do you know which companies to </w:t>
      </w:r>
      <w:r w:rsidR="00831965" w:rsidRPr="0072165E">
        <w:rPr>
          <w:rFonts w:ascii="Helvetica LT Std Light" w:hAnsi="Helvetica LT Std Light" w:cs="Arial"/>
          <w:noProof/>
          <w:color w:val="000000" w:themeColor="text1"/>
        </w:rPr>
        <w:t>avoid</w:t>
      </w:r>
      <w:r w:rsidR="002C1A57" w:rsidRPr="002C1A57">
        <w:rPr>
          <w:rFonts w:ascii="Helvetica LT Std Light" w:hAnsi="Helvetica LT Std Light" w:cs="Arial"/>
          <w:color w:val="000000" w:themeColor="text1"/>
        </w:rPr>
        <w:t xml:space="preserve">? </w:t>
      </w:r>
      <w:r w:rsidRPr="0072165E">
        <w:rPr>
          <w:rFonts w:ascii="Helvetica LT Std Light" w:hAnsi="Helvetica LT Std Light" w:cs="Arial"/>
          <w:color w:val="000000" w:themeColor="text1"/>
        </w:rPr>
        <w:t xml:space="preserve">The following might help, but remember, all </w:t>
      </w:r>
      <w:r w:rsidR="00831965" w:rsidRPr="0072165E">
        <w:rPr>
          <w:rFonts w:ascii="Helvetica LT Std Light" w:hAnsi="Helvetica LT Std Light" w:cs="Arial"/>
          <w:noProof/>
          <w:color w:val="000000" w:themeColor="text1"/>
        </w:rPr>
        <w:t>business</w:t>
      </w:r>
      <w:r w:rsidRPr="0072165E">
        <w:rPr>
          <w:rFonts w:ascii="Helvetica LT Std Light" w:hAnsi="Helvetica LT Std Light" w:cs="Arial"/>
          <w:noProof/>
          <w:color w:val="000000" w:themeColor="text1"/>
        </w:rPr>
        <w:t>es</w:t>
      </w:r>
      <w:r w:rsidRPr="0072165E">
        <w:rPr>
          <w:rFonts w:ascii="Helvetica LT Std Light" w:hAnsi="Helvetica LT Std Light" w:cs="Arial"/>
          <w:color w:val="000000" w:themeColor="text1"/>
        </w:rPr>
        <w:t xml:space="preserve"> have the tools to make changes:</w:t>
      </w:r>
    </w:p>
    <w:p w14:paraId="1194DE2F" w14:textId="48A6E7FA" w:rsidR="005E4537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High </w:t>
      </w:r>
      <w:r w:rsidRPr="009F6EA4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Turnover</w:t>
      </w:r>
      <w:r w:rsidR="009F6EA4" w:rsidRPr="009F6EA4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 </w:t>
      </w:r>
      <w:r w:rsidRPr="009F6EA4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of personnel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9F6EA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-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for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xample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,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key positions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are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ons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stently advertised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No company should </w:t>
      </w:r>
      <w:r w:rsidR="00B87371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be </w:t>
      </w:r>
      <w:r w:rsidR="00B673DD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continually </w:t>
      </w:r>
      <w:r w:rsidR="00B87371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seeking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o fill </w:t>
      </w:r>
      <w:r w:rsidR="00B673D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ritical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management or leadership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roles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, and if they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re</w:t>
      </w:r>
      <w:r w:rsidR="00B673D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,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n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y have fallen into a hire-and-fire cycle. </w:t>
      </w:r>
      <w:r w:rsidR="009F6EA4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High t</w:t>
      </w:r>
      <w:r w:rsidR="00B673D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urnover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9F6EA4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of personnel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can indicate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either 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that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the 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senior 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leadership is fickle, or</w:t>
      </w:r>
      <w:r w:rsidR="006A27B5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 company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culture</w:t>
      </w:r>
      <w:r w:rsidR="006A27B5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s </w:t>
      </w:r>
      <w:r w:rsidR="007D6E02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negative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which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mak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es retention nearly impossible. Companies with high turnover will not deliver on their promises. If you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re interviewed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for a job, ask, why did the last post holder leave?</w:t>
      </w:r>
    </w:p>
    <w:p w14:paraId="171C7A35" w14:textId="77777777" w:rsidR="009F6EA4" w:rsidRPr="0072165E" w:rsidRDefault="009F6EA4" w:rsidP="009F6EA4">
      <w:p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3A890185" w14:textId="13B23E86" w:rsidR="00387C3C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Culture Clash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- actual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mploye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s speak 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poor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ly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of the company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;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her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s a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lack of focus on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n authentic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employee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xperience.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 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P</w:t>
      </w:r>
      <w:r w:rsidR="00A05C82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ositiv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company culture is essential, a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 </w:t>
      </w:r>
      <w:r w:rsidR="00A05C82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negative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company culture 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may not seem like a bad choice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, but it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s.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Even if a company’s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A05C82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negativ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ultur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is not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publicly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known, it can 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ffect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your caree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r. P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ositive company culture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driv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 financial performance 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and </w:t>
      </w:r>
      <w:r w:rsidR="006A27B5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reate</w:t>
      </w:r>
      <w:r w:rsidR="009F6EA4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happy and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productive workforce. Therefore, a negative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ulture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can do the 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lastRenderedPageBreak/>
        <w:t>exact opposite.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Avoid companies who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alk a lot about their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ultur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but will not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allow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you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to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speak to existing 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mployees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. 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Be wary of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6A27B5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usines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s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at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evade questions about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ultur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</w:p>
    <w:p w14:paraId="2DA6E4F4" w14:textId="77777777" w:rsidR="009F6EA4" w:rsidRPr="0072165E" w:rsidRDefault="009F6EA4" w:rsidP="009F6EA4">
      <w:pPr>
        <w:spacing w:after="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76AA4273" w14:textId="77845649" w:rsidR="005E4537" w:rsidRDefault="00BA4F19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Superficially </w:t>
      </w:r>
      <w:r w:rsidR="005E4537"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Looks Good</w:t>
      </w:r>
      <w:r w:rsidR="005E453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- they </w:t>
      </w:r>
      <w:r w:rsidR="00780B72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have a great website, </w:t>
      </w:r>
      <w:r w:rsidR="005E453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an excellent 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orporate image, great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marketing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collateral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and publicity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. H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owever,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day-to-day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operation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 are drab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.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 </w:t>
      </w:r>
      <w:r w:rsidR="00780B72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I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nside might tell another story.</w:t>
      </w:r>
      <w:r w:rsidR="005E453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arry out som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due diligence before you apply to a company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(time spent on reconnaissance </w:t>
      </w:r>
      <w:r w:rsidR="00780B72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s never wasted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)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look inside its offices</w:t>
      </w:r>
      <w:r w:rsidR="005E453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, get a sense of the</w:t>
      </w:r>
      <w:r w:rsidR="005E453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reality of office life and see if it i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s a </w:t>
      </w:r>
      <w:r w:rsidR="00780B72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work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place </w:t>
      </w:r>
      <w:r w:rsidR="005E453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where </w:t>
      </w:r>
      <w:r w:rsidR="00780B72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you would lik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to spend 40+ hours a week.</w:t>
      </w:r>
    </w:p>
    <w:p w14:paraId="7CC41F7F" w14:textId="77777777" w:rsidR="00BA4F19" w:rsidRPr="0072165E" w:rsidRDefault="00BA4F19" w:rsidP="00BA4F19">
      <w:p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0AF956BB" w14:textId="0E5E496A" w:rsidR="00BE384F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Top-Heavy</w:t>
      </w:r>
      <w:r w:rsidR="002C1A57"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 xml:space="preserve"> Business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- beware of </w:t>
      </w:r>
      <w:r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oo many chiefs and not enough Indians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! Lots of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x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cutives brainstorming</w:t>
      </w:r>
      <w:r w:rsidR="006A5D75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and creating PowerPoints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, and not enough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emplo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yees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executing.</w:t>
      </w:r>
      <w:r w:rsidR="006C1A6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key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drivers of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mployee satisfaction 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nclude culture,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values, career opportun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ties, and trust of th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senior leadership. 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H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ow much emphasis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s placed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on non-executiv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mployees?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All team members are 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ssential,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and you should see that reflected in employee reviews of the company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, also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in their hiring practices.</w:t>
      </w:r>
      <w:r w:rsidR="006C1A6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</w:p>
    <w:p w14:paraId="1A8106B3" w14:textId="77777777" w:rsidR="00BA4F19" w:rsidRDefault="00BA4F19" w:rsidP="00BA4F19">
      <w:pPr>
        <w:spacing w:after="0" w:line="276" w:lineRule="auto"/>
        <w:textAlignment w:val="baseline"/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</w:pPr>
    </w:p>
    <w:p w14:paraId="62EAAE6F" w14:textId="77777777" w:rsidR="005E4537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Continuous Promises -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Unfulfilled corporate expectations, employees report a lack of trust in </w:t>
      </w:r>
      <w:r w:rsidR="00AE5270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the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CEO, </w:t>
      </w:r>
      <w:r w:rsidR="00AE5270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an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inability to live up to brand promises.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n thi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era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of transparency, enterprises ar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aware that they must attract the best talent with full, robust and competitive packages. 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So,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promises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AE5270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re mad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on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the job, the compensation package, the culture and the brand. The problem with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promises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i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they can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e broken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. Beware of 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usines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s that make pro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mise after </w:t>
      </w:r>
      <w:bookmarkStart w:id="0" w:name="_GoBack"/>
      <w:bookmarkEnd w:id="0"/>
      <w:r w:rsidR="00AE5270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promise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yet fail to deliver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.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 company is only as good as its brand promise and the trust of its emp</w:t>
      </w:r>
      <w:r w:rsidR="00AE5270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loyees. Without these two factors, it is likely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to fail.</w:t>
      </w:r>
    </w:p>
    <w:p w14:paraId="6032B502" w14:textId="77777777" w:rsidR="00BA4F19" w:rsidRPr="0072165E" w:rsidRDefault="00BA4F19" w:rsidP="00BA4F19">
      <w:pPr>
        <w:spacing w:after="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14570205" w14:textId="77777777" w:rsidR="005E4537" w:rsidRDefault="005E4537" w:rsidP="005E4537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Stagnation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-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Lack of learning</w:t>
      </w:r>
      <w:r w:rsidR="00F00484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and training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opportunities, fails to promote mentorship, </w:t>
      </w:r>
      <w:r w:rsidR="00F00484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and 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offers little mo</w:t>
      </w:r>
      <w:r w:rsidR="00F00484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re than the role for which you have applied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F00484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Beware of the stagnant company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because it places little to no emphasis on helping you meet your long-term career goals. While this type of </w:t>
      </w:r>
      <w:r w:rsidR="00F00484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usines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may work for some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ervice Leaver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looking for a very particular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ype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of job, for many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Veterans it i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a dead-end.</w:t>
      </w:r>
      <w:r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Remember, to stagnate is a verb that means, “to cease developing; become inactive or dull.”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his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is not what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 Service Leaver needs.</w:t>
      </w:r>
    </w:p>
    <w:p w14:paraId="68F529B2" w14:textId="77777777" w:rsidR="00BA4F19" w:rsidRPr="0072165E" w:rsidRDefault="00BA4F19" w:rsidP="00BA4F19">
      <w:pPr>
        <w:spacing w:after="0" w:line="276" w:lineRule="auto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</w:p>
    <w:p w14:paraId="204D6E21" w14:textId="235CEA4F" w:rsidR="00A14C4D" w:rsidRPr="009E2C09" w:rsidRDefault="005E4537" w:rsidP="009E2C09">
      <w:pPr>
        <w:numPr>
          <w:ilvl w:val="0"/>
          <w:numId w:val="1"/>
        </w:numPr>
        <w:spacing w:after="0" w:line="276" w:lineRule="auto"/>
        <w:ind w:left="450"/>
        <w:textAlignment w:val="baseline"/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</w:pPr>
      <w:r w:rsidRPr="0072165E">
        <w:rPr>
          <w:rFonts w:ascii="Helvetica LT Std Light" w:eastAsia="Times New Roman" w:hAnsi="Helvetica LT Std Light" w:cs="Arial"/>
          <w:b/>
          <w:color w:val="000000" w:themeColor="text1"/>
          <w:sz w:val="24"/>
          <w:szCs w:val="24"/>
          <w:lang w:eastAsia="en-GB"/>
        </w:rPr>
        <w:t>Aimless</w:t>
      </w:r>
      <w:r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- </w:t>
      </w:r>
      <w:r w:rsidR="00387C3C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No clear strategy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for the future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;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employees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do</w:t>
      </w:r>
      <w:r w:rsidR="00387C3C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no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t know long-term goals</w:t>
      </w:r>
      <w:r w:rsid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;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senior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leadership fails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to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communicate adequately</w:t>
      </w:r>
      <w:r w:rsidR="002C1A57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.</w:t>
      </w:r>
      <w:r w:rsidR="0075077E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Beware of </w:t>
      </w:r>
      <w:r w:rsidR="0075077E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companies that </w:t>
      </w:r>
      <w:r w:rsidR="00D2433D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lack a clear direction. It is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ese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usiness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es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that </w:t>
      </w:r>
      <w:r w:rsidR="003C4446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unavoidably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hit </w:t>
      </w:r>
      <w:r w:rsidR="008D7772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ignificant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challenges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and inevitably fail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.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 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bdr w:val="none" w:sz="0" w:space="0" w:color="auto" w:frame="1"/>
          <w:lang w:eastAsia="en-GB"/>
        </w:rPr>
        <w:t xml:space="preserve">All </w:t>
      </w:r>
      <w:r w:rsidR="004B224F" w:rsidRPr="004B224F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bdr w:val="none" w:sz="0" w:space="0" w:color="auto" w:frame="1"/>
          <w:lang w:eastAsia="en-GB"/>
        </w:rPr>
        <w:t>compani</w:t>
      </w:r>
      <w:r w:rsidR="00D2433D" w:rsidRPr="004B224F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bdr w:val="none" w:sz="0" w:space="0" w:color="auto" w:frame="1"/>
          <w:lang w:eastAsia="en-GB"/>
        </w:rPr>
        <w:t>es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bdr w:val="none" w:sz="0" w:space="0" w:color="auto" w:frame="1"/>
          <w:lang w:eastAsia="en-GB"/>
        </w:rPr>
        <w:t xml:space="preserve"> 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bdr w:val="none" w:sz="0" w:space="0" w:color="auto" w:frame="1"/>
          <w:lang w:eastAsia="en-GB"/>
        </w:rPr>
        <w:t xml:space="preserve">should be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bdr w:val="none" w:sz="0" w:space="0" w:color="auto" w:frame="1"/>
          <w:lang w:eastAsia="en-GB"/>
        </w:rPr>
        <w:t>frank</w:t>
      </w:r>
      <w:r w:rsidR="002C1A57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 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about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lastRenderedPageBreak/>
        <w:t>their financial standing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,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their </w:t>
      </w:r>
      <w:r w:rsidR="00D2433D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direction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,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and should have a 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willing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ness to discuss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problem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s.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f the interviewers are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unable to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discuss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the </w:t>
      </w:r>
      <w:r w:rsidR="002C1A57" w:rsidRPr="001410A3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direction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and strategy of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the </w:t>
      </w:r>
      <w:r w:rsidR="004B224F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business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, it may be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that the enterprise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lack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s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 xml:space="preserve"> a plan for growth and that the foundation may be </w:t>
      </w:r>
      <w:r w:rsidR="00D2433D" w:rsidRPr="0072165E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insecure</w:t>
      </w:r>
      <w:r w:rsidR="002C1A57" w:rsidRPr="002C1A57">
        <w:rPr>
          <w:rFonts w:ascii="Helvetica LT Std Light" w:eastAsia="Times New Roman" w:hAnsi="Helvetica LT Std Light" w:cs="Arial"/>
          <w:noProof/>
          <w:color w:val="000000" w:themeColor="text1"/>
          <w:sz w:val="24"/>
          <w:szCs w:val="24"/>
          <w:lang w:eastAsia="en-GB"/>
        </w:rPr>
        <w:t>.</w:t>
      </w:r>
      <w:r w:rsidR="0075077E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No matter how promising a company </w:t>
      </w:r>
      <w:r w:rsidR="0075077E" w:rsidRPr="0072165E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might look to the media or how much hype surrounds its </w:t>
      </w:r>
      <w:r w:rsidR="002C1A57" w:rsidRPr="002C1A57"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>latest product, if the value proposition and forecast are unclear, the company does not have a winning strategy.</w:t>
      </w:r>
    </w:p>
    <w:p w14:paraId="06922906" w14:textId="77777777" w:rsidR="005F1956" w:rsidRDefault="0072165E" w:rsidP="00AF432B">
      <w:pPr>
        <w:pStyle w:val="adjustblocksforads"/>
        <w:shd w:val="clear" w:color="auto" w:fill="FFFFFF"/>
        <w:spacing w:before="240" w:beforeAutospacing="0" w:after="240" w:afterAutospacing="0" w:line="276" w:lineRule="auto"/>
        <w:rPr>
          <w:rFonts w:ascii="Helvetica LT Std Light" w:hAnsi="Helvetica LT Std Light"/>
          <w:color w:val="000000" w:themeColor="text1"/>
          <w:sz w:val="16"/>
          <w:szCs w:val="16"/>
        </w:rPr>
      </w:pPr>
      <w:r w:rsidRPr="009E2C09">
        <w:rPr>
          <w:rFonts w:ascii="Helvetica LT Std Light" w:hAnsi="Helvetica LT Std Light"/>
          <w:noProof/>
          <w:color w:val="000000" w:themeColor="text1"/>
        </w:rPr>
        <w:t>M</w:t>
      </w:r>
      <w:r w:rsidRPr="0072165E">
        <w:rPr>
          <w:rFonts w:ascii="Helvetica LT Std Light" w:hAnsi="Helvetica LT Std Light"/>
          <w:noProof/>
          <w:color w:val="000000" w:themeColor="text1"/>
        </w:rPr>
        <w:t>any companies</w:t>
      </w:r>
      <w:r w:rsidRPr="009E2C09">
        <w:rPr>
          <w:rFonts w:ascii="Helvetica LT Std Light" w:hAnsi="Helvetica LT Std Light"/>
          <w:noProof/>
          <w:color w:val="000000" w:themeColor="text1"/>
        </w:rPr>
        <w:t xml:space="preserve"> are committed to employing V</w:t>
      </w:r>
      <w:r w:rsidRPr="0072165E">
        <w:rPr>
          <w:rFonts w:ascii="Helvetica LT Std Light" w:hAnsi="Helvetica LT Std Light"/>
          <w:noProof/>
          <w:color w:val="000000" w:themeColor="text1"/>
        </w:rPr>
        <w:t>eterans</w:t>
      </w:r>
      <w:r w:rsidRPr="009E2C09">
        <w:rPr>
          <w:rFonts w:ascii="Helvetica LT Std Light" w:hAnsi="Helvetica LT Std Light"/>
          <w:noProof/>
          <w:color w:val="000000" w:themeColor="text1"/>
        </w:rPr>
        <w:t>,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and </w:t>
      </w:r>
      <w:r w:rsidRPr="009E2C09">
        <w:rPr>
          <w:rFonts w:ascii="Helvetica LT Std Light" w:hAnsi="Helvetica LT Std Light"/>
          <w:noProof/>
          <w:color w:val="000000" w:themeColor="text1"/>
        </w:rPr>
        <w:t xml:space="preserve">that is encouraging, </w:t>
      </w:r>
      <w:r w:rsidR="0042779D">
        <w:rPr>
          <w:rFonts w:ascii="Helvetica LT Std Light" w:hAnsi="Helvetica LT Std Light"/>
          <w:noProof/>
          <w:color w:val="000000" w:themeColor="text1"/>
        </w:rPr>
        <w:t>but we also owe Veterans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more than just a job. </w:t>
      </w:r>
      <w:r w:rsidRPr="009E2C09">
        <w:rPr>
          <w:rFonts w:ascii="Helvetica LT Std Light" w:hAnsi="Helvetica LT Std Light"/>
          <w:noProof/>
          <w:color w:val="000000" w:themeColor="text1"/>
        </w:rPr>
        <w:t>Veterans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d</w:t>
      </w:r>
      <w:r w:rsidRPr="009E2C09">
        <w:rPr>
          <w:rFonts w:ascii="Helvetica LT Std Light" w:hAnsi="Helvetica LT Std Light"/>
          <w:noProof/>
          <w:color w:val="000000" w:themeColor="text1"/>
        </w:rPr>
        <w:t>eserve the assurance of a successful transition to Civvy Street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</w:t>
      </w:r>
      <w:r w:rsidRPr="009E2C09">
        <w:rPr>
          <w:rFonts w:ascii="Helvetica LT Std Light" w:hAnsi="Helvetica LT Std Light"/>
          <w:noProof/>
          <w:color w:val="000000" w:themeColor="text1"/>
        </w:rPr>
        <w:t xml:space="preserve">and the aspiration of not </w:t>
      </w:r>
      <w:r w:rsidRPr="001410A3">
        <w:rPr>
          <w:rFonts w:ascii="Helvetica LT Std Light" w:hAnsi="Helvetica LT Std Light"/>
          <w:noProof/>
          <w:color w:val="000000" w:themeColor="text1"/>
        </w:rPr>
        <w:t>just</w:t>
      </w:r>
      <w:r w:rsidRPr="009E2C09">
        <w:rPr>
          <w:rFonts w:ascii="Helvetica LT Std Light" w:hAnsi="Helvetica LT Std Light"/>
          <w:noProof/>
          <w:color w:val="000000" w:themeColor="text1"/>
        </w:rPr>
        <w:t xml:space="preserve"> full-time employment</w:t>
      </w:r>
      <w:r w:rsidRPr="0072165E">
        <w:rPr>
          <w:rFonts w:ascii="Helvetica LT Std Light" w:hAnsi="Helvetica LT Std Light"/>
          <w:noProof/>
          <w:color w:val="000000" w:themeColor="text1"/>
        </w:rPr>
        <w:t>, but of a fulfilling career. They deserve a job with</w:t>
      </w:r>
      <w:r w:rsidRPr="009E2C09">
        <w:rPr>
          <w:rFonts w:ascii="Helvetica LT Std Light" w:hAnsi="Helvetica LT Std Light"/>
          <w:noProof/>
          <w:color w:val="000000" w:themeColor="text1"/>
        </w:rPr>
        <w:t xml:space="preserve"> a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purpose</w:t>
      </w:r>
      <w:r w:rsidRPr="009E2C09">
        <w:rPr>
          <w:rFonts w:ascii="Helvetica LT Std Light" w:hAnsi="Helvetica LT Std Light"/>
          <w:noProof/>
          <w:color w:val="000000" w:themeColor="text1"/>
        </w:rPr>
        <w:t xml:space="preserve"> that paves a path</w:t>
      </w:r>
      <w:r w:rsidRPr="0072165E">
        <w:rPr>
          <w:rFonts w:ascii="Helvetica LT Std Light" w:hAnsi="Helvetica LT Std Light"/>
          <w:noProof/>
          <w:color w:val="000000" w:themeColor="text1"/>
        </w:rPr>
        <w:t xml:space="preserve"> for advancement and future opportunities.</w:t>
      </w:r>
      <w:r w:rsidR="005F1956" w:rsidRPr="005F1956">
        <w:rPr>
          <w:rFonts w:ascii="Helvetica LT Std Light" w:hAnsi="Helvetica LT Std Light"/>
          <w:color w:val="000000" w:themeColor="text1"/>
          <w:sz w:val="16"/>
          <w:szCs w:val="16"/>
        </w:rPr>
        <w:t xml:space="preserve"> </w:t>
      </w:r>
    </w:p>
    <w:p w14:paraId="5586A102" w14:textId="303C84E0" w:rsidR="0072165E" w:rsidRPr="005F1956" w:rsidRDefault="005F1956" w:rsidP="00AF432B">
      <w:pPr>
        <w:pStyle w:val="adjustblocksforads"/>
        <w:shd w:val="clear" w:color="auto" w:fill="FFFFFF"/>
        <w:spacing w:before="240" w:beforeAutospacing="0" w:after="240" w:afterAutospacing="0" w:line="276" w:lineRule="auto"/>
        <w:rPr>
          <w:rFonts w:ascii="Helvetica LT Std Light" w:hAnsi="Helvetica LT Std Light"/>
          <w:noProof/>
          <w:color w:val="000000" w:themeColor="text1"/>
        </w:rPr>
      </w:pPr>
      <w:r w:rsidRPr="005F1956">
        <w:rPr>
          <w:rFonts w:ascii="Helvetica LT Std Light" w:hAnsi="Helvetica LT Std Light"/>
          <w:color w:val="000000" w:themeColor="text1"/>
        </w:rPr>
        <w:t xml:space="preserve">At the heart of a successful transition is a transition of identity; an emotional shift from being part of the Armed Forces to having a future as an individual in the civilian </w:t>
      </w:r>
      <w:r w:rsidRPr="005F1956">
        <w:rPr>
          <w:rFonts w:ascii="Helvetica LT Std Light" w:hAnsi="Helvetica LT Std Light"/>
          <w:noProof/>
          <w:color w:val="000000" w:themeColor="text1"/>
        </w:rPr>
        <w:t>world.</w:t>
      </w:r>
    </w:p>
    <w:p w14:paraId="34969D40" w14:textId="77777777" w:rsidR="002C1A57" w:rsidRPr="00387C3C" w:rsidRDefault="002C1A57" w:rsidP="00BE384F">
      <w:pPr>
        <w:rPr>
          <w:color w:val="000000" w:themeColor="text1"/>
        </w:rPr>
      </w:pPr>
    </w:p>
    <w:sectPr w:rsidR="002C1A57" w:rsidRPr="00387C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E67399"/>
    <w:multiLevelType w:val="multilevel"/>
    <w:tmpl w:val="115A0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054B68"/>
    <w:multiLevelType w:val="hybridMultilevel"/>
    <w:tmpl w:val="22125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740D0F"/>
    <w:multiLevelType w:val="hybridMultilevel"/>
    <w:tmpl w:val="3FCCC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Lc0MjE1NTE1M7VU0lEKTi0uzszPAykwqQUA62rL3SwAAAA="/>
  </w:docVars>
  <w:rsids>
    <w:rsidRoot w:val="002C1A57"/>
    <w:rsid w:val="00003D6D"/>
    <w:rsid w:val="0003113B"/>
    <w:rsid w:val="00047544"/>
    <w:rsid w:val="000511BF"/>
    <w:rsid w:val="00072DA4"/>
    <w:rsid w:val="00083325"/>
    <w:rsid w:val="00094508"/>
    <w:rsid w:val="00097184"/>
    <w:rsid w:val="000B25D7"/>
    <w:rsid w:val="000D1A0C"/>
    <w:rsid w:val="000E1D49"/>
    <w:rsid w:val="00116265"/>
    <w:rsid w:val="00125791"/>
    <w:rsid w:val="00126B3C"/>
    <w:rsid w:val="001410A3"/>
    <w:rsid w:val="00141695"/>
    <w:rsid w:val="00150387"/>
    <w:rsid w:val="00152236"/>
    <w:rsid w:val="0015746E"/>
    <w:rsid w:val="00164302"/>
    <w:rsid w:val="00166FF7"/>
    <w:rsid w:val="00167C08"/>
    <w:rsid w:val="001939CD"/>
    <w:rsid w:val="001975B5"/>
    <w:rsid w:val="001A476C"/>
    <w:rsid w:val="001A616C"/>
    <w:rsid w:val="001C2569"/>
    <w:rsid w:val="001D3F5D"/>
    <w:rsid w:val="001E756C"/>
    <w:rsid w:val="001E7AF8"/>
    <w:rsid w:val="001F36B4"/>
    <w:rsid w:val="0020261B"/>
    <w:rsid w:val="00226237"/>
    <w:rsid w:val="0025401A"/>
    <w:rsid w:val="00271496"/>
    <w:rsid w:val="0027526C"/>
    <w:rsid w:val="002773A7"/>
    <w:rsid w:val="00281ABB"/>
    <w:rsid w:val="00291F5E"/>
    <w:rsid w:val="00293BBC"/>
    <w:rsid w:val="002943BC"/>
    <w:rsid w:val="002B40F5"/>
    <w:rsid w:val="002C1A57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449A0"/>
    <w:rsid w:val="0035304E"/>
    <w:rsid w:val="003534A8"/>
    <w:rsid w:val="0035395A"/>
    <w:rsid w:val="003543CF"/>
    <w:rsid w:val="00363A65"/>
    <w:rsid w:val="003850FD"/>
    <w:rsid w:val="00387C3C"/>
    <w:rsid w:val="0039098B"/>
    <w:rsid w:val="00390BCA"/>
    <w:rsid w:val="00396A50"/>
    <w:rsid w:val="003A2A82"/>
    <w:rsid w:val="003A4658"/>
    <w:rsid w:val="003B3922"/>
    <w:rsid w:val="003B5236"/>
    <w:rsid w:val="003B723B"/>
    <w:rsid w:val="003C4446"/>
    <w:rsid w:val="003D22C2"/>
    <w:rsid w:val="003E4A00"/>
    <w:rsid w:val="003E6582"/>
    <w:rsid w:val="003E7F60"/>
    <w:rsid w:val="003F26D4"/>
    <w:rsid w:val="00400AA7"/>
    <w:rsid w:val="0041003F"/>
    <w:rsid w:val="00415E03"/>
    <w:rsid w:val="0042679C"/>
    <w:rsid w:val="0042779D"/>
    <w:rsid w:val="00430854"/>
    <w:rsid w:val="00451E4B"/>
    <w:rsid w:val="00463D82"/>
    <w:rsid w:val="00465B7D"/>
    <w:rsid w:val="004716E9"/>
    <w:rsid w:val="00473C1E"/>
    <w:rsid w:val="00474E19"/>
    <w:rsid w:val="004977C1"/>
    <w:rsid w:val="004B224F"/>
    <w:rsid w:val="004B3F9E"/>
    <w:rsid w:val="004C3D68"/>
    <w:rsid w:val="004C4EAA"/>
    <w:rsid w:val="004D669A"/>
    <w:rsid w:val="004D7259"/>
    <w:rsid w:val="004E060D"/>
    <w:rsid w:val="004E0CD9"/>
    <w:rsid w:val="004F2129"/>
    <w:rsid w:val="004F5004"/>
    <w:rsid w:val="004F53EF"/>
    <w:rsid w:val="005012CB"/>
    <w:rsid w:val="00530EF6"/>
    <w:rsid w:val="00531428"/>
    <w:rsid w:val="0053623D"/>
    <w:rsid w:val="005445C5"/>
    <w:rsid w:val="005503BB"/>
    <w:rsid w:val="00563869"/>
    <w:rsid w:val="005770CC"/>
    <w:rsid w:val="0059132A"/>
    <w:rsid w:val="005D2624"/>
    <w:rsid w:val="005D7355"/>
    <w:rsid w:val="005E4537"/>
    <w:rsid w:val="005F0A73"/>
    <w:rsid w:val="005F1956"/>
    <w:rsid w:val="005F2424"/>
    <w:rsid w:val="0060033D"/>
    <w:rsid w:val="0060234D"/>
    <w:rsid w:val="00612632"/>
    <w:rsid w:val="0062622F"/>
    <w:rsid w:val="00626DEE"/>
    <w:rsid w:val="006466C1"/>
    <w:rsid w:val="00672763"/>
    <w:rsid w:val="0067370C"/>
    <w:rsid w:val="006750D6"/>
    <w:rsid w:val="00692821"/>
    <w:rsid w:val="006A27B5"/>
    <w:rsid w:val="006A5D75"/>
    <w:rsid w:val="006A6516"/>
    <w:rsid w:val="006B1531"/>
    <w:rsid w:val="006B331D"/>
    <w:rsid w:val="006C1A67"/>
    <w:rsid w:val="006C4035"/>
    <w:rsid w:val="006D118F"/>
    <w:rsid w:val="006D5B88"/>
    <w:rsid w:val="006D6D24"/>
    <w:rsid w:val="006F6D15"/>
    <w:rsid w:val="0072165E"/>
    <w:rsid w:val="00732252"/>
    <w:rsid w:val="007446C8"/>
    <w:rsid w:val="00745D5A"/>
    <w:rsid w:val="0075077E"/>
    <w:rsid w:val="00753A40"/>
    <w:rsid w:val="00753D95"/>
    <w:rsid w:val="00756DFA"/>
    <w:rsid w:val="007655B1"/>
    <w:rsid w:val="007736E4"/>
    <w:rsid w:val="00780B72"/>
    <w:rsid w:val="00783F15"/>
    <w:rsid w:val="00786A92"/>
    <w:rsid w:val="00793AA2"/>
    <w:rsid w:val="007966B7"/>
    <w:rsid w:val="007A6162"/>
    <w:rsid w:val="007D260A"/>
    <w:rsid w:val="007D6E02"/>
    <w:rsid w:val="007F1314"/>
    <w:rsid w:val="007F6642"/>
    <w:rsid w:val="00804831"/>
    <w:rsid w:val="00811B41"/>
    <w:rsid w:val="00814674"/>
    <w:rsid w:val="00826059"/>
    <w:rsid w:val="008308B1"/>
    <w:rsid w:val="00831965"/>
    <w:rsid w:val="00844646"/>
    <w:rsid w:val="00844AB5"/>
    <w:rsid w:val="00861D01"/>
    <w:rsid w:val="00863760"/>
    <w:rsid w:val="00872821"/>
    <w:rsid w:val="008803EA"/>
    <w:rsid w:val="008858C6"/>
    <w:rsid w:val="00892DD3"/>
    <w:rsid w:val="008B5DAF"/>
    <w:rsid w:val="008B74C5"/>
    <w:rsid w:val="008C6CAD"/>
    <w:rsid w:val="008D42EE"/>
    <w:rsid w:val="008D6B4D"/>
    <w:rsid w:val="008D7772"/>
    <w:rsid w:val="008E5FC8"/>
    <w:rsid w:val="00903F4E"/>
    <w:rsid w:val="00916311"/>
    <w:rsid w:val="0092101C"/>
    <w:rsid w:val="009220A9"/>
    <w:rsid w:val="00923FC6"/>
    <w:rsid w:val="00941EB1"/>
    <w:rsid w:val="00962401"/>
    <w:rsid w:val="00977300"/>
    <w:rsid w:val="0097735C"/>
    <w:rsid w:val="009811E0"/>
    <w:rsid w:val="0098277C"/>
    <w:rsid w:val="00993B1C"/>
    <w:rsid w:val="009A0BD4"/>
    <w:rsid w:val="009D737C"/>
    <w:rsid w:val="009E25FA"/>
    <w:rsid w:val="009E2C09"/>
    <w:rsid w:val="009F5C4C"/>
    <w:rsid w:val="009F6EA4"/>
    <w:rsid w:val="00A020C6"/>
    <w:rsid w:val="00A025B0"/>
    <w:rsid w:val="00A0354C"/>
    <w:rsid w:val="00A05C82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C663B"/>
    <w:rsid w:val="00AD07A3"/>
    <w:rsid w:val="00AD2438"/>
    <w:rsid w:val="00AD4401"/>
    <w:rsid w:val="00AE3B64"/>
    <w:rsid w:val="00AE5270"/>
    <w:rsid w:val="00AE5D9C"/>
    <w:rsid w:val="00AF432B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673DD"/>
    <w:rsid w:val="00B723B4"/>
    <w:rsid w:val="00B806D7"/>
    <w:rsid w:val="00B807CF"/>
    <w:rsid w:val="00B8272C"/>
    <w:rsid w:val="00B87371"/>
    <w:rsid w:val="00BA4F19"/>
    <w:rsid w:val="00BD454B"/>
    <w:rsid w:val="00BE384F"/>
    <w:rsid w:val="00BF0A73"/>
    <w:rsid w:val="00C442DC"/>
    <w:rsid w:val="00C57A80"/>
    <w:rsid w:val="00C66329"/>
    <w:rsid w:val="00C7218E"/>
    <w:rsid w:val="00C76C9C"/>
    <w:rsid w:val="00CA513F"/>
    <w:rsid w:val="00CB29EE"/>
    <w:rsid w:val="00CC0F9F"/>
    <w:rsid w:val="00CC7BDC"/>
    <w:rsid w:val="00CD0A7B"/>
    <w:rsid w:val="00CF14E1"/>
    <w:rsid w:val="00CF1737"/>
    <w:rsid w:val="00CF72C0"/>
    <w:rsid w:val="00D00048"/>
    <w:rsid w:val="00D230BB"/>
    <w:rsid w:val="00D230F6"/>
    <w:rsid w:val="00D2433D"/>
    <w:rsid w:val="00D35C27"/>
    <w:rsid w:val="00D36BAF"/>
    <w:rsid w:val="00D459A2"/>
    <w:rsid w:val="00D52289"/>
    <w:rsid w:val="00D6503A"/>
    <w:rsid w:val="00D7243F"/>
    <w:rsid w:val="00D8082A"/>
    <w:rsid w:val="00D8114D"/>
    <w:rsid w:val="00D9167E"/>
    <w:rsid w:val="00D9383F"/>
    <w:rsid w:val="00DC6120"/>
    <w:rsid w:val="00DD060B"/>
    <w:rsid w:val="00E024ED"/>
    <w:rsid w:val="00E05B13"/>
    <w:rsid w:val="00E14D3D"/>
    <w:rsid w:val="00E158E4"/>
    <w:rsid w:val="00E20B71"/>
    <w:rsid w:val="00E2385C"/>
    <w:rsid w:val="00E23C8E"/>
    <w:rsid w:val="00E25DF6"/>
    <w:rsid w:val="00E35550"/>
    <w:rsid w:val="00E36A40"/>
    <w:rsid w:val="00E37977"/>
    <w:rsid w:val="00E5274A"/>
    <w:rsid w:val="00E72389"/>
    <w:rsid w:val="00E73F8C"/>
    <w:rsid w:val="00E81BCE"/>
    <w:rsid w:val="00E87C01"/>
    <w:rsid w:val="00E94A5D"/>
    <w:rsid w:val="00ED0161"/>
    <w:rsid w:val="00ED02D9"/>
    <w:rsid w:val="00ED6A6D"/>
    <w:rsid w:val="00F00484"/>
    <w:rsid w:val="00F11218"/>
    <w:rsid w:val="00F23297"/>
    <w:rsid w:val="00F411F2"/>
    <w:rsid w:val="00F431D3"/>
    <w:rsid w:val="00F532DB"/>
    <w:rsid w:val="00F902D7"/>
    <w:rsid w:val="00F91AC5"/>
    <w:rsid w:val="00FB0C2D"/>
    <w:rsid w:val="00FC2EF8"/>
    <w:rsid w:val="00FC563C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BB207"/>
  <w15:chartTrackingRefBased/>
  <w15:docId w15:val="{8CAD9488-3C94-4610-9D06-7EEDB9438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C1A57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customStyle="1" w:styleId="adjustblocksforads">
    <w:name w:val="adjust_blocks_for_ads"/>
    <w:basedOn w:val="Normal"/>
    <w:rsid w:val="008B7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8B7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8B74C5"/>
  </w:style>
  <w:style w:type="table" w:styleId="TableGrid">
    <w:name w:val="Table Grid"/>
    <w:basedOn w:val="TableNormal"/>
    <w:uiPriority w:val="39"/>
    <w:rsid w:val="00E73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2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2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99102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89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7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7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254</Words>
  <Characters>714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3</cp:revision>
  <dcterms:created xsi:type="dcterms:W3CDTF">2019-03-01T16:12:00Z</dcterms:created>
  <dcterms:modified xsi:type="dcterms:W3CDTF">2019-03-04T10:59:00Z</dcterms:modified>
</cp:coreProperties>
</file>